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excellence-in-energy-engineering"/>
    <w:p>
      <w:pPr>
        <w:pStyle w:val="Heading1"/>
      </w:pPr>
      <w:r>
        <w:t xml:space="preserve">EXCELLENCE IN ENERGY ENGINEERING</w:t>
      </w:r>
    </w:p>
    <w:p>
      <w:pPr>
        <w:pStyle w:val="FirstParagraph"/>
      </w:pPr>
      <w:r>
        <w:t xml:space="preserve">Petroleum Engineering Scholarship Program | Abuja, Nigeria</w:t>
      </w:r>
    </w:p>
    <w:bookmarkEnd w:id="20"/>
    <w:p>
      <w:pPr>
        <w:pStyle w:val="BodyText"/>
      </w:pPr>
      <w:r>
        <w:t xml:space="preserve">Adebayo Oluwaseun Tunde</w:t>
      </w:r>
      <w:r>
        <w:br/>
      </w:r>
      <w:r>
        <w:t xml:space="preserve">45 Green Avenue, Wuse Zone 5</w:t>
      </w:r>
      <w:r>
        <w:br/>
      </w:r>
      <w:r>
        <w:t xml:space="preserve">Abuja, Federal Capital Territory</w:t>
      </w:r>
      <w:r>
        <w:br/>
      </w:r>
      <w:r>
        <w:t xml:space="preserve">Nigeria | +234 803 123 4567</w:t>
      </w:r>
      <w:r>
        <w:br/>
      </w:r>
      <w:r>
        <w:t xml:space="preserve">adetunde@gmail.com</w:t>
      </w:r>
    </w:p>
    <w:p>
      <w:pPr>
        <w:pStyle w:val="BodyText"/>
      </w:pPr>
      <w:r>
        <w:t xml:space="preserve">October 26, 2023</w:t>
      </w:r>
    </w:p>
    <w:p>
      <w:pPr>
        <w:pStyle w:val="BodyText"/>
      </w:pPr>
      <w:r>
        <w:t xml:space="preserve">Scholarship Selection Committee</w:t>
      </w:r>
      <w:r>
        <w:br/>
      </w:r>
      <w:r>
        <w:t xml:space="preserve">Ministry of Petroleum Resources</w:t>
      </w:r>
      <w:r>
        <w:br/>
      </w:r>
      <w:r>
        <w:t xml:space="preserve">Government House, Abuja</w:t>
      </w:r>
      <w:r>
        <w:br/>
      </w:r>
      <w:r>
        <w:t xml:space="preserve">Federal Capital Territory, Nigeria</w:t>
      </w:r>
    </w:p>
    <w:bookmarkStart w:id="21" w:name="Xe373f352c869138bf71677510780271d16cd0bd"/>
    <w:p>
      <w:pPr>
        <w:pStyle w:val="Heading2"/>
      </w:pPr>
      <w:r>
        <w:t xml:space="preserve">Scholarship Application Letter for Petroleum Engineering Excellence Program</w:t>
      </w:r>
    </w:p>
    <w:bookmarkEnd w:id="21"/>
    <w:p>
      <w:pPr>
        <w:pStyle w:val="FirstParagraph"/>
      </w:pPr>
      <w:r>
        <w:t xml:space="preserve">Dear Esteemed Members of the Scholarship Selection Committee,</w:t>
      </w:r>
    </w:p>
    <w:p>
      <w:pPr>
        <w:pStyle w:val="BodyText"/>
      </w:pPr>
      <w:r>
        <w:t xml:space="preserve">It is with profound enthusiasm and unwavering commitment to Nigeria's energy future that I submit this Scholarship Application Letter for the prestigious Petroleum Engineering Excellence Program. As a dedicated engineering graduate from the University of Lagos, I have meticulously prepared to become a transformative Petroleum Engineer in Nigeria Abuja – where strategic energy policymaking converges with industrial advancement. This scholarship represents not merely an educational opportunity, but a pivotal pathway toward contributing to Nigeria's vision of becoming Africa's leading petroleum hub by 2030.</w:t>
      </w:r>
    </w:p>
    <w:p>
      <w:pPr>
        <w:pStyle w:val="BodyText"/>
      </w:pPr>
      <w:r>
        <w:t xml:space="preserve">My academic journey has been defined by rigorous pursuit in petroleum engineering fundamentals. I graduated with First-Class honors (CGPA: 4.7/5.0) from the University of Lagos' Petroleum Engineering Department, where I specialized in reservoir characterization and sustainable extraction technologies. My undergraduate thesis, "Optimizing Enhanced Oil Recovery Techniques for Nigerian Sandstone Reservoirs," earned departmental commendation and was presented at the 2023 Nigeria Society of Engineers Conference in Abuja. This work directly addressed challenges facing our nation's oil fields – particularly the need to extend field life while minimizing environmental impact – a critical concern for Nigeria Abuja's energy policymakers who prioritize both production stability and ecological stewardship.</w:t>
      </w:r>
    </w:p>
    <w:p>
      <w:pPr>
        <w:pStyle w:val="BodyText"/>
      </w:pPr>
      <w:r>
        <w:t xml:space="preserve">What distinguishes my candidacy is my deep contextual understanding of Nigeria's petroleum landscape. Having interned with Nigerian National Petroleum Corporation (NNPC) Limited at the Abuja headquarters during my final year, I witnessed firsthand how strategic decisions made in this capital city impact every oilfield across the Niger Delta and Sokoto Basin. I observed how policies developed in Government House influence investment climate, environmental regulations, and technological adoption – all of which directly affect my career trajectory as a future Petroleum Engineer. This exposure ignited my resolve to become an engineer who doesn't just operate equipment but shapes national energy strategies.</w:t>
      </w:r>
    </w:p>
    <w:p>
      <w:pPr>
        <w:pStyle w:val="BodyText"/>
      </w:pPr>
      <w:r>
        <w:t xml:space="preserve">The strategic significance of Nigeria Abuja for petroleum engineering cannot be overstated. As the political and administrative nerve center, Abuja hosts the Ministry of Petroleum Resources, Nigerian Upstream Petroleum Regulatory Commission (NUPRC), and major international oil company regional offices. This concentration of decision-makers creates unparalleled opportunities for engineers to influence policy. My application reflects my intention to leverage this ecosystem: I plan to pursue advanced studies in reservoir management at the University of Abuja's newly established Center for Energy Innovation, where I can directly engage with policymakers on technologies like CO2 sequestration – crucial for Nigeria's commitment to net-zero by 2060.</w:t>
      </w:r>
    </w:p>
    <w:p>
      <w:pPr>
        <w:pStyle w:val="BodyText"/>
      </w:pPr>
      <w:r>
        <w:t xml:space="preserve">My professional development has been meticulously aligned with Nigeria's energy transition goals. I completed a six-month certification in Sustainable Hydrocarbon Management from the Abuja-based International Institute of Energy Studies, focusing on reducing methane emissions and improving spill response protocols. Additionally, I co-founded "Young Petroleum Engineers for Nigeria" – a student chapter that organizes monthly workshops at Ahmadu Bello University's Abuja campus on topics like AI-driven reservoir modeling and ethical extraction practices. This initiative has already engaged over 150 students in practical discussions about how Petroleum Engineers can balance economic development with environmental responsibility – a core mandate of the Ministry's current energy strategy.</w:t>
      </w:r>
    </w:p>
    <w:p>
      <w:pPr>
        <w:pStyle w:val="BodyText"/>
      </w:pPr>
      <w:r>
        <w:t xml:space="preserve">I recognize that Nigeria faces significant challenges in the petroleum sector: declining production from mature fields, infrastructure vulnerabilities, and the imperative to transition toward cleaner energy. As a prospective Petroleum Engineer committed to Abuja-based solutions, I have developed a three-phase plan for impact:</w:t>
      </w:r>
    </w:p>
    <w:p>
      <w:pPr>
        <w:numPr>
          <w:ilvl w:val="0"/>
          <w:numId w:val="1001"/>
        </w:numPr>
        <w:pStyle w:val="Compact"/>
      </w:pPr>
      <w:r>
        <w:rPr>
          <w:bCs/>
          <w:b/>
        </w:rPr>
        <w:t xml:space="preserve">Immediate Contribution (2024-2026):</w:t>
      </w:r>
      <w:r>
        <w:t xml:space="preserve"> </w:t>
      </w:r>
      <w:r>
        <w:t xml:space="preserve">Implement AI-powered predictive maintenance systems for NNPC's aging infrastructure, reducing downtime by 30% through my proposed university-industry partnership.</w:t>
      </w:r>
    </w:p>
    <w:p>
      <w:pPr>
        <w:numPr>
          <w:ilvl w:val="0"/>
          <w:numId w:val="1001"/>
        </w:numPr>
        <w:pStyle w:val="Compact"/>
      </w:pPr>
      <w:r>
        <w:rPr>
          <w:bCs/>
          <w:b/>
        </w:rPr>
        <w:t xml:space="preserve">Mid-Term Strategy (2027-2030):</w:t>
      </w:r>
      <w:r>
        <w:t xml:space="preserve"> </w:t>
      </w:r>
      <w:r>
        <w:t xml:space="preserve">Develop Abuja-based training modules for mid-career engineers on carbon capture utilization and storage (CCUS), directly supporting Nigeria's Energy Transition Plan.</w:t>
      </w:r>
    </w:p>
    <w:p>
      <w:pPr>
        <w:numPr>
          <w:ilvl w:val="0"/>
          <w:numId w:val="1001"/>
        </w:numPr>
        <w:pStyle w:val="Compact"/>
      </w:pPr>
      <w:r>
        <w:rPr>
          <w:bCs/>
          <w:b/>
        </w:rPr>
        <w:t xml:space="preserve">Long-Term Vision (Post-2031):</w:t>
      </w:r>
      <w:r>
        <w:t xml:space="preserve"> </w:t>
      </w:r>
      <w:r>
        <w:t xml:space="preserve">Establish a Petroleum Engineering Innovation Hub in Abuja that bridges academic research with industry implementation, focusing on indigenous technology development for West African reservoirs.</w:t>
      </w:r>
    </w:p>
    <w:p>
      <w:pPr>
        <w:pStyle w:val="FirstParagraph"/>
      </w:pPr>
      <w:r>
        <w:t xml:space="preserve">The Petroleum Engineering Excellence Scholarship represents the essential catalyst for this vision. Without this financial support, my path to advanced education at the University of Abuja would be severely constrained by mounting educational expenses – a barrier many talented Nigerians face. This scholarship will enable me to fully dedicate myself to research on optimizing Nigeria's unconventional resources while engaging with policymakers at the heart of decision-making in Nigeria Abuja.</w:t>
      </w:r>
    </w:p>
    <w:p>
      <w:pPr>
        <w:pStyle w:val="BodyText"/>
      </w:pPr>
      <w:r>
        <w:t xml:space="preserve">What sets me apart is not merely academic excellence, but my demonstrated commitment to community impact. I have volunteered with the Abuja Environmental Protection Agency's "Clean Oil Fields Initiative," training 200 local workers in spill response protocols that reduced cleanup time by 45% in three pilot communities. This experience solidified my belief that Petroleum Engineers must be stewards of both resources and people – a philosophy deeply aligned with Nigeria Abuja's Sustainable Development Goals framework.</w:t>
      </w:r>
    </w:p>
    <w:p>
      <w:pPr>
        <w:pStyle w:val="BodyText"/>
      </w:pPr>
      <w:r>
        <w:t xml:space="preserve">Having grown up amidst Nigeria's oil wealth yet witnessing its uneven benefits, I am driven to engineer solutions that deliver equitable value. My grandmother in Port Harcourt still relies on kerosene lamps due to grid instability – a reality no Petroleum Engineer should accept. I envision my career as the bridge between technical innovation and social transformation, ensuring that petroleum development uplifts communities from Lagos slums to Abuja government quarters.</w:t>
      </w:r>
    </w:p>
    <w:p>
      <w:pPr>
        <w:pStyle w:val="BodyText"/>
      </w:pPr>
      <w:r>
        <w:t xml:space="preserve">I have attached my academic credentials, letters of recommendation from NNPC supervisors in Abuja, and detailed research proposals for your review. The Scholarship Application Letter you receive today embodies not just my aspirations but Nigeria's potential – a nation where Petroleum Engineers don't just extract oil, but engineer prosperity for generations to come.</w:t>
      </w:r>
    </w:p>
    <w:p>
      <w:pPr>
        <w:pStyle w:val="BodyText"/>
      </w:pPr>
      <w:r>
        <w:t xml:space="preserve">With profound respect and anticipation,</w:t>
      </w:r>
    </w:p>
    <w:p>
      <w:pPr>
        <w:pStyle w:val="BodyText"/>
      </w:pPr>
      <w:r>
        <w:t xml:space="preserve">Adebayo Oluwaseun Tunde</w:t>
      </w:r>
    </w:p>
    <w:p>
      <w:pPr>
        <w:pStyle w:val="BodyText"/>
      </w:pPr>
      <w:r>
        <w:t xml:space="preserve">Applicant, Petroleum Engineering Excellence Program</w:t>
      </w:r>
    </w:p>
    <w:p>
      <w:pPr>
        <w:pStyle w:val="BodyText"/>
      </w:pPr>
      <w:r>
        <w:t xml:space="preserve">Enclosure: Academic Transcripts | NNPC Internship Verification | Research Proposal | Letters of Recommend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dc:title>
  <dc:creator/>
  <dc:language>en</dc:language>
  <cp:keywords/>
  <dcterms:created xsi:type="dcterms:W3CDTF">2026-07-23T10:40:36Z</dcterms:created>
  <dcterms:modified xsi:type="dcterms:W3CDTF">2026-07-23T10:40:36Z</dcterms:modified>
</cp:coreProperties>
</file>

<file path=docProps/custom.xml><?xml version="1.0" encoding="utf-8"?>
<Properties xmlns="http://schemas.openxmlformats.org/officeDocument/2006/custom-properties" xmlns:vt="http://schemas.openxmlformats.org/officeDocument/2006/docPropsVTypes"/>
</file>